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0AA655" w14:textId="20EB8F83" w:rsidR="00025831" w:rsidRDefault="00025831" w:rsidP="007B526A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7ED546F" wp14:editId="304F9D64">
            <wp:extent cx="5943600" cy="13474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tHermion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32B1F" w14:textId="77777777" w:rsidR="00025831" w:rsidRDefault="00025831" w:rsidP="007B526A">
      <w:pPr>
        <w:jc w:val="center"/>
        <w:rPr>
          <w:b/>
          <w:sz w:val="32"/>
          <w:szCs w:val="32"/>
        </w:rPr>
      </w:pPr>
    </w:p>
    <w:p w14:paraId="31A2BDD8" w14:textId="42A465D0" w:rsidR="007B526A" w:rsidRDefault="007B526A" w:rsidP="00C15C40">
      <w:pPr>
        <w:jc w:val="center"/>
        <w:rPr>
          <w:b/>
          <w:sz w:val="32"/>
          <w:szCs w:val="32"/>
        </w:rPr>
      </w:pPr>
      <w:r w:rsidRPr="007B526A">
        <w:rPr>
          <w:b/>
          <w:sz w:val="32"/>
          <w:szCs w:val="32"/>
        </w:rPr>
        <w:t xml:space="preserve">Feedback and Evaluation For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B526A" w14:paraId="4E41A18F" w14:textId="77777777" w:rsidTr="007B526A">
        <w:tc>
          <w:tcPr>
            <w:tcW w:w="3116" w:type="dxa"/>
          </w:tcPr>
          <w:p w14:paraId="011663C9" w14:textId="35995BDB" w:rsidR="007B526A" w:rsidRDefault="007B526A" w:rsidP="007B526A">
            <w:r>
              <w:t>The presentation met my expectations</w:t>
            </w:r>
          </w:p>
        </w:tc>
        <w:tc>
          <w:tcPr>
            <w:tcW w:w="3117" w:type="dxa"/>
          </w:tcPr>
          <w:p w14:paraId="52FEB963" w14:textId="3796DF33" w:rsidR="007B526A" w:rsidRDefault="007B526A" w:rsidP="007B526A">
            <w:r>
              <w:t>Yes</w:t>
            </w:r>
          </w:p>
        </w:tc>
        <w:tc>
          <w:tcPr>
            <w:tcW w:w="3117" w:type="dxa"/>
          </w:tcPr>
          <w:p w14:paraId="111ADA9E" w14:textId="623F6883" w:rsidR="007B526A" w:rsidRDefault="007B526A" w:rsidP="007B526A">
            <w:r>
              <w:t>No</w:t>
            </w:r>
          </w:p>
        </w:tc>
      </w:tr>
      <w:tr w:rsidR="007B526A" w14:paraId="451A3BE5" w14:textId="77777777" w:rsidTr="007B526A">
        <w:tc>
          <w:tcPr>
            <w:tcW w:w="3116" w:type="dxa"/>
          </w:tcPr>
          <w:p w14:paraId="46DFD3B3" w14:textId="5B602180" w:rsidR="007B526A" w:rsidRDefault="007B526A" w:rsidP="007B526A">
            <w:r>
              <w:t>I will be able to use the information</w:t>
            </w:r>
          </w:p>
        </w:tc>
        <w:tc>
          <w:tcPr>
            <w:tcW w:w="3117" w:type="dxa"/>
          </w:tcPr>
          <w:p w14:paraId="13C95152" w14:textId="0DDAA1D0" w:rsidR="007B526A" w:rsidRDefault="007B526A" w:rsidP="007B526A">
            <w:r>
              <w:t>Yes</w:t>
            </w:r>
          </w:p>
        </w:tc>
        <w:tc>
          <w:tcPr>
            <w:tcW w:w="3117" w:type="dxa"/>
          </w:tcPr>
          <w:p w14:paraId="2D4181B8" w14:textId="642DCDDB" w:rsidR="007B526A" w:rsidRDefault="007B526A" w:rsidP="007B526A">
            <w:r>
              <w:t>No</w:t>
            </w:r>
          </w:p>
        </w:tc>
      </w:tr>
    </w:tbl>
    <w:p w14:paraId="65A37AA9" w14:textId="4AB094BF" w:rsidR="007B526A" w:rsidRDefault="007B526A" w:rsidP="007B526A"/>
    <w:p w14:paraId="6F42B26E" w14:textId="4DF95FC5" w:rsidR="007B526A" w:rsidRDefault="007B526A" w:rsidP="007B526A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2DBF4A6" wp14:editId="734B6606">
                <wp:simplePos x="0" y="0"/>
                <wp:positionH relativeFrom="column">
                  <wp:posOffset>990599</wp:posOffset>
                </wp:positionH>
                <wp:positionV relativeFrom="paragraph">
                  <wp:posOffset>141605</wp:posOffset>
                </wp:positionV>
                <wp:extent cx="40862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86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00B201" id="Straight Connector 11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pt,11.15pt" to="399.7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>
        <w:t>Please Explain:</w:t>
      </w:r>
      <w:r w:rsidRPr="007B526A">
        <w:t xml:space="preserve"> </w:t>
      </w:r>
    </w:p>
    <w:p w14:paraId="6CC420EA" w14:textId="77777777" w:rsidR="007B526A" w:rsidRDefault="007B526A" w:rsidP="007B526A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1B7173" wp14:editId="27DC25FD">
                <wp:simplePos x="0" y="0"/>
                <wp:positionH relativeFrom="column">
                  <wp:posOffset>85724</wp:posOffset>
                </wp:positionH>
                <wp:positionV relativeFrom="paragraph">
                  <wp:posOffset>111760</wp:posOffset>
                </wp:positionV>
                <wp:extent cx="4924425" cy="19050"/>
                <wp:effectExtent l="0" t="0" r="2857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244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6029CF" id="Straight Connector 8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75pt,8.8pt" to="394.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" strokecolor="#4472c4 [3204]" strokeweight=".5pt">
                <v:stroke joinstyle="miter"/>
              </v:line>
            </w:pict>
          </mc:Fallback>
        </mc:AlternateContent>
      </w:r>
    </w:p>
    <w:p w14:paraId="6F8A0739" w14:textId="5E25D584" w:rsidR="007B526A" w:rsidRDefault="007B526A" w:rsidP="007B526A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3AA3340" wp14:editId="737CFE01">
                <wp:simplePos x="0" y="0"/>
                <wp:positionH relativeFrom="column">
                  <wp:posOffset>57150</wp:posOffset>
                </wp:positionH>
                <wp:positionV relativeFrom="paragraph">
                  <wp:posOffset>87630</wp:posOffset>
                </wp:positionV>
                <wp:extent cx="4991100" cy="9525"/>
                <wp:effectExtent l="0" t="0" r="19050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11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AC62C5" id="Straight Connector 9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5pt,6.9pt" to="397.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</w:p>
    <w:p w14:paraId="5482C600" w14:textId="37F2C405" w:rsidR="007B526A" w:rsidRDefault="007B526A" w:rsidP="007B526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3117"/>
      </w:tblGrid>
      <w:tr w:rsidR="007B526A" w14:paraId="0112467D" w14:textId="77777777" w:rsidTr="007B526A">
        <w:tc>
          <w:tcPr>
            <w:tcW w:w="4675" w:type="dxa"/>
          </w:tcPr>
          <w:p w14:paraId="12664793" w14:textId="77777777" w:rsidR="007B526A" w:rsidRDefault="007B526A" w:rsidP="007B526A">
            <w:r>
              <w:t>The speaker demonstrated mastery of the topic</w:t>
            </w:r>
          </w:p>
          <w:p w14:paraId="651FAFBF" w14:textId="6811EAB6" w:rsidR="007B526A" w:rsidRDefault="007B526A" w:rsidP="007B526A"/>
        </w:tc>
        <w:tc>
          <w:tcPr>
            <w:tcW w:w="3117" w:type="dxa"/>
          </w:tcPr>
          <w:p w14:paraId="0D136B40" w14:textId="1A484917" w:rsidR="007B526A" w:rsidRDefault="007B526A" w:rsidP="007B526A">
            <w:r>
              <w:t xml:space="preserve">No                       Absolutely                                             </w:t>
            </w:r>
          </w:p>
          <w:p w14:paraId="0BA62CD3" w14:textId="60464D64" w:rsidR="007B526A" w:rsidRDefault="007B526A" w:rsidP="007B526A">
            <w:r>
              <w:t>1     2        3     4        5</w:t>
            </w:r>
          </w:p>
        </w:tc>
      </w:tr>
      <w:tr w:rsidR="007B526A" w14:paraId="495DA110" w14:textId="77777777" w:rsidTr="007B526A">
        <w:tc>
          <w:tcPr>
            <w:tcW w:w="4675" w:type="dxa"/>
          </w:tcPr>
          <w:p w14:paraId="3526E6DA" w14:textId="3BE03353" w:rsidR="007B526A" w:rsidRDefault="007B526A" w:rsidP="007B526A">
            <w:r>
              <w:t>The speaker was responsive to participant questions</w:t>
            </w:r>
          </w:p>
        </w:tc>
        <w:tc>
          <w:tcPr>
            <w:tcW w:w="3117" w:type="dxa"/>
          </w:tcPr>
          <w:p w14:paraId="307310F0" w14:textId="2E2325D1" w:rsidR="007B526A" w:rsidRDefault="007B526A" w:rsidP="007B526A">
            <w:r>
              <w:t>1     2        3     4        5</w:t>
            </w:r>
          </w:p>
        </w:tc>
      </w:tr>
      <w:tr w:rsidR="007B526A" w14:paraId="393B70C6" w14:textId="77777777" w:rsidTr="007B526A">
        <w:tc>
          <w:tcPr>
            <w:tcW w:w="4675" w:type="dxa"/>
          </w:tcPr>
          <w:p w14:paraId="27F8CB27" w14:textId="3202084F" w:rsidR="007B526A" w:rsidRDefault="007B526A" w:rsidP="007B526A">
            <w:r>
              <w:t>The overall presentation was informative</w:t>
            </w:r>
          </w:p>
        </w:tc>
        <w:tc>
          <w:tcPr>
            <w:tcW w:w="3117" w:type="dxa"/>
          </w:tcPr>
          <w:p w14:paraId="2763D809" w14:textId="77777777" w:rsidR="007B526A" w:rsidRDefault="007B526A" w:rsidP="007B526A">
            <w:r>
              <w:t>1     2        3     4        5</w:t>
            </w:r>
          </w:p>
          <w:p w14:paraId="0E965B5B" w14:textId="6B2C8E81" w:rsidR="007B526A" w:rsidRDefault="007B526A" w:rsidP="007B526A"/>
        </w:tc>
      </w:tr>
    </w:tbl>
    <w:p w14:paraId="7756BB5F" w14:textId="3C639DC6" w:rsidR="007B526A" w:rsidRDefault="007B526A" w:rsidP="007B526A"/>
    <w:p w14:paraId="54A879DD" w14:textId="1DA86BB3" w:rsidR="007B526A" w:rsidRDefault="007B526A" w:rsidP="007B526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3886FF" wp14:editId="4BAE21F4">
                <wp:simplePos x="0" y="0"/>
                <wp:positionH relativeFrom="column">
                  <wp:posOffset>809625</wp:posOffset>
                </wp:positionH>
                <wp:positionV relativeFrom="paragraph">
                  <wp:posOffset>116840</wp:posOffset>
                </wp:positionV>
                <wp:extent cx="4210050" cy="1905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100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D3866C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.75pt,9.2pt" to="395.2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>
        <w:t>I most liked:</w:t>
      </w:r>
    </w:p>
    <w:p w14:paraId="34BC9FDA" w14:textId="6E0E46E2" w:rsidR="007B526A" w:rsidRDefault="007B526A" w:rsidP="007B526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C2409E" wp14:editId="59B10F17">
                <wp:simplePos x="0" y="0"/>
                <wp:positionH relativeFrom="column">
                  <wp:posOffset>85724</wp:posOffset>
                </wp:positionH>
                <wp:positionV relativeFrom="paragraph">
                  <wp:posOffset>111760</wp:posOffset>
                </wp:positionV>
                <wp:extent cx="4924425" cy="1905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244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6C7C69" id="Straight Connector 2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75pt,8.8pt" to="394.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" strokecolor="#4472c4 [3204]" strokeweight=".5pt">
                <v:stroke joinstyle="miter"/>
              </v:line>
            </w:pict>
          </mc:Fallback>
        </mc:AlternateContent>
      </w:r>
    </w:p>
    <w:p w14:paraId="0527E616" w14:textId="4AF69D28" w:rsidR="007B526A" w:rsidRDefault="007B526A" w:rsidP="007B526A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40323C" wp14:editId="4E991F28">
                <wp:simplePos x="0" y="0"/>
                <wp:positionH relativeFrom="column">
                  <wp:posOffset>57150</wp:posOffset>
                </wp:positionH>
                <wp:positionV relativeFrom="paragraph">
                  <wp:posOffset>87630</wp:posOffset>
                </wp:positionV>
                <wp:extent cx="4991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11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8CCD13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5pt,6.9pt" to="397.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</w:p>
    <w:p w14:paraId="11BA3C2C" w14:textId="71F7E856" w:rsidR="007B526A" w:rsidRDefault="007B526A" w:rsidP="007B526A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6280C37" wp14:editId="28AE9DE9">
                <wp:simplePos x="0" y="0"/>
                <wp:positionH relativeFrom="column">
                  <wp:posOffset>1047750</wp:posOffset>
                </wp:positionH>
                <wp:positionV relativeFrom="paragraph">
                  <wp:posOffset>139700</wp:posOffset>
                </wp:positionV>
                <wp:extent cx="3981450" cy="9525"/>
                <wp:effectExtent l="0" t="0" r="19050" b="2857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814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FBA306" id="Straight Connector 13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5pt,11pt" to="396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>
        <w:t xml:space="preserve">I didn’t care for: </w:t>
      </w:r>
    </w:p>
    <w:p w14:paraId="30A32B8B" w14:textId="77777777" w:rsidR="007B526A" w:rsidRDefault="007B526A" w:rsidP="007B526A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F4F139" wp14:editId="05D6D753">
                <wp:simplePos x="0" y="0"/>
                <wp:positionH relativeFrom="column">
                  <wp:posOffset>85724</wp:posOffset>
                </wp:positionH>
                <wp:positionV relativeFrom="paragraph">
                  <wp:posOffset>111760</wp:posOffset>
                </wp:positionV>
                <wp:extent cx="4924425" cy="1905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244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53074B" id="Straight Connector 4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75pt,8.8pt" to="394.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" strokecolor="#4472c4 [3204]" strokeweight=".5pt">
                <v:stroke joinstyle="miter"/>
              </v:line>
            </w:pict>
          </mc:Fallback>
        </mc:AlternateContent>
      </w:r>
    </w:p>
    <w:p w14:paraId="7ECA38E0" w14:textId="77777777" w:rsidR="007B526A" w:rsidRDefault="007B526A" w:rsidP="007B526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0F46CC" wp14:editId="4B1BCA10">
                <wp:simplePos x="0" y="0"/>
                <wp:positionH relativeFrom="column">
                  <wp:posOffset>57150</wp:posOffset>
                </wp:positionH>
                <wp:positionV relativeFrom="paragraph">
                  <wp:posOffset>87630</wp:posOffset>
                </wp:positionV>
                <wp:extent cx="4991100" cy="9525"/>
                <wp:effectExtent l="0" t="0" r="1905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11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8B5235" id="Straight Connector 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5pt,6.9pt" to="397.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</w:p>
    <w:p w14:paraId="108DE18F" w14:textId="07B8072A" w:rsidR="007B526A" w:rsidRDefault="007B526A" w:rsidP="007B526A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9F78BD6" wp14:editId="523288D1">
                <wp:simplePos x="0" y="0"/>
                <wp:positionH relativeFrom="column">
                  <wp:posOffset>2609850</wp:posOffset>
                </wp:positionH>
                <wp:positionV relativeFrom="paragraph">
                  <wp:posOffset>115570</wp:posOffset>
                </wp:positionV>
                <wp:extent cx="2362200" cy="9525"/>
                <wp:effectExtent l="0" t="0" r="19050" b="285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622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9734F5" id="Straight Connector 15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5.5pt,9.1pt" to="391.5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>I would like to learn or know more about:</w:t>
      </w:r>
      <w:r w:rsidRPr="007B526A">
        <w:t xml:space="preserve"> </w:t>
      </w:r>
    </w:p>
    <w:p w14:paraId="2E12F7AD" w14:textId="77777777" w:rsidR="007B526A" w:rsidRDefault="007B526A" w:rsidP="007B526A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E00E9C" wp14:editId="419D5010">
                <wp:simplePos x="0" y="0"/>
                <wp:positionH relativeFrom="column">
                  <wp:posOffset>85724</wp:posOffset>
                </wp:positionH>
                <wp:positionV relativeFrom="paragraph">
                  <wp:posOffset>111760</wp:posOffset>
                </wp:positionV>
                <wp:extent cx="4924425" cy="1905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244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9B19DE" id="Straight Connector 6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75pt,8.8pt" to="394.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" strokecolor="#4472c4 [3204]" strokeweight=".5pt">
                <v:stroke joinstyle="miter"/>
              </v:line>
            </w:pict>
          </mc:Fallback>
        </mc:AlternateContent>
      </w:r>
    </w:p>
    <w:p w14:paraId="28B481B0" w14:textId="77777777" w:rsidR="007B526A" w:rsidRDefault="007B526A" w:rsidP="007B526A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15440A" wp14:editId="09DFFF64">
                <wp:simplePos x="0" y="0"/>
                <wp:positionH relativeFrom="column">
                  <wp:posOffset>57150</wp:posOffset>
                </wp:positionH>
                <wp:positionV relativeFrom="paragraph">
                  <wp:posOffset>87630</wp:posOffset>
                </wp:positionV>
                <wp:extent cx="4991100" cy="9525"/>
                <wp:effectExtent l="0" t="0" r="19050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11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FF7879" id="Straight Connector 7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5pt,6.9pt" to="397.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bookmarkStart w:id="0" w:name="_GoBack"/>
      <w:bookmarkEnd w:id="0"/>
    </w:p>
    <w:sectPr w:rsidR="007B526A" w:rsidSect="00C15C40">
      <w:pgSz w:w="12240" w:h="15840"/>
      <w:pgMar w:top="851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jU3NDUyMrIwN7VQ0lEKTi0uzszPAykwrAUAwUL4HywAAAA="/>
  </w:docVars>
  <w:rsids>
    <w:rsidRoot w:val="007B526A"/>
    <w:rsid w:val="00025831"/>
    <w:rsid w:val="003D013E"/>
    <w:rsid w:val="007B526A"/>
    <w:rsid w:val="00C15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9C372"/>
  <w15:chartTrackingRefBased/>
  <w15:docId w15:val="{BA90A089-82C4-4F18-8209-4972C7A97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52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52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B52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5831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83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meon Donovan Price</dc:creator>
  <cp:keywords/>
  <dc:description/>
  <cp:lastModifiedBy>Geoffrey Ready</cp:lastModifiedBy>
  <cp:revision>3</cp:revision>
  <dcterms:created xsi:type="dcterms:W3CDTF">2019-05-13T15:41:00Z</dcterms:created>
  <dcterms:modified xsi:type="dcterms:W3CDTF">2019-05-13T18:11:00Z</dcterms:modified>
</cp:coreProperties>
</file>